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2784E" w14:textId="7C111988" w:rsidR="006B3B00" w:rsidRDefault="005771A7" w:rsidP="005771A7">
      <w:pPr>
        <w:jc w:val="center"/>
        <w:rPr>
          <w:b/>
          <w:sz w:val="28"/>
          <w:u w:val="single"/>
        </w:rPr>
      </w:pPr>
      <w:r w:rsidRPr="005771A7">
        <w:rPr>
          <w:b/>
          <w:sz w:val="28"/>
          <w:u w:val="single"/>
        </w:rPr>
        <w:t>Friendship for the Rohingya</w:t>
      </w:r>
    </w:p>
    <w:p w14:paraId="556C5CE9" w14:textId="1361D94D" w:rsidR="005771A7" w:rsidRDefault="005771A7" w:rsidP="000D6199">
      <w:pPr>
        <w:jc w:val="center"/>
        <w:rPr>
          <w:b/>
          <w:u w:val="single"/>
        </w:rPr>
      </w:pPr>
      <w:r>
        <w:rPr>
          <w:b/>
          <w:u w:val="single"/>
        </w:rPr>
        <w:t>Friendship Rohingya Crisis Response Updated Figures</w:t>
      </w: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70BA60BA" w:rsidR="005771A7" w:rsidRDefault="005771A7" w:rsidP="005771A7">
      <w:r>
        <w:t xml:space="preserve">As of </w:t>
      </w:r>
      <w:r w:rsidR="00FB57E9">
        <w:t>May</w:t>
      </w:r>
      <w:r w:rsidR="007520A3">
        <w:t xml:space="preserve"> 20</w:t>
      </w:r>
      <w:r w:rsidR="002B6F16">
        <w:t>20</w:t>
      </w:r>
      <w:r>
        <w:t>, the cumulative totals of the primary interventions are listed below:</w:t>
      </w:r>
    </w:p>
    <w:p w14:paraId="4D6F0AAF" w14:textId="3B559ED5" w:rsidR="005771A7" w:rsidRDefault="005771A7" w:rsidP="005771A7">
      <w:pPr>
        <w:rPr>
          <w:b/>
        </w:rPr>
      </w:pPr>
      <w:r w:rsidRPr="005771A7">
        <w:rPr>
          <w:b/>
        </w:rPr>
        <w:t>Completed:</w:t>
      </w:r>
    </w:p>
    <w:p w14:paraId="36735BFC" w14:textId="50AE8653" w:rsidR="00CC3541" w:rsidRDefault="00CC3541" w:rsidP="005771A7">
      <w:pPr>
        <w:pStyle w:val="ListParagraph"/>
        <w:numPr>
          <w:ilvl w:val="0"/>
          <w:numId w:val="1"/>
        </w:numPr>
      </w:pPr>
      <w:r>
        <w:t xml:space="preserve">Solar panels installed: </w:t>
      </w:r>
      <w:r w:rsidR="000C73F5">
        <w:t>93</w:t>
      </w:r>
    </w:p>
    <w:p w14:paraId="7BEEE61C" w14:textId="2CF2CE0C" w:rsidR="00947B2B" w:rsidRDefault="00947B2B" w:rsidP="005771A7">
      <w:pPr>
        <w:pStyle w:val="ListParagraph"/>
        <w:numPr>
          <w:ilvl w:val="0"/>
          <w:numId w:val="1"/>
        </w:numPr>
      </w:pPr>
      <w:r>
        <w:t>Solar street lamps: 1</w:t>
      </w:r>
      <w:r w:rsidR="007331AD">
        <w:t>25</w:t>
      </w:r>
    </w:p>
    <w:p w14:paraId="0C0EF434" w14:textId="00382B31" w:rsidR="009E5F2B" w:rsidRDefault="009E5F2B" w:rsidP="005771A7">
      <w:pPr>
        <w:pStyle w:val="ListParagraph"/>
        <w:numPr>
          <w:ilvl w:val="0"/>
          <w:numId w:val="1"/>
        </w:numPr>
      </w:pPr>
      <w:r>
        <w:t xml:space="preserve">Distribution of individual solar lanterns: </w:t>
      </w:r>
      <w:r w:rsidR="007331AD">
        <w:t>1,</w:t>
      </w:r>
      <w:r w:rsidR="00FB57E9">
        <w:t>05</w:t>
      </w:r>
      <w:r w:rsidR="007331AD">
        <w:t>4</w:t>
      </w:r>
    </w:p>
    <w:p w14:paraId="31DBC778" w14:textId="5ADE12B4" w:rsidR="000C73F5" w:rsidRDefault="000C73F5" w:rsidP="005771A7">
      <w:pPr>
        <w:pStyle w:val="ListParagraph"/>
        <w:numPr>
          <w:ilvl w:val="0"/>
          <w:numId w:val="1"/>
        </w:numPr>
      </w:pPr>
      <w:r>
        <w:t>Distribution of solar maintenance kits: 20</w:t>
      </w:r>
    </w:p>
    <w:p w14:paraId="14805763" w14:textId="6D2D913B" w:rsidR="000C73F5" w:rsidRDefault="000C73F5" w:rsidP="005771A7">
      <w:pPr>
        <w:pStyle w:val="ListParagraph"/>
        <w:numPr>
          <w:ilvl w:val="0"/>
          <w:numId w:val="1"/>
        </w:numPr>
      </w:pPr>
      <w:r>
        <w:t>Development of green energy entrepreneurs: 10</w:t>
      </w:r>
    </w:p>
    <w:p w14:paraId="65E90E14" w14:textId="46A8E0D2" w:rsidR="00CC3541" w:rsidRDefault="00CC3541" w:rsidP="005771A7">
      <w:pPr>
        <w:pStyle w:val="ListParagraph"/>
        <w:numPr>
          <w:ilvl w:val="0"/>
          <w:numId w:val="1"/>
        </w:numPr>
      </w:pPr>
      <w:r>
        <w:t>Maternity centres (birthing and comprehensive): 2</w:t>
      </w:r>
    </w:p>
    <w:p w14:paraId="5888940D" w14:textId="77777777" w:rsidR="000C73F5" w:rsidRDefault="000C73F5" w:rsidP="000C73F5">
      <w:pPr>
        <w:pStyle w:val="ListParagraph"/>
        <w:numPr>
          <w:ilvl w:val="0"/>
          <w:numId w:val="1"/>
        </w:numPr>
      </w:pPr>
      <w:r>
        <w:t>Basic clinics constructed: 13</w:t>
      </w:r>
    </w:p>
    <w:p w14:paraId="57C5C0F6" w14:textId="71D66FA1" w:rsidR="000C73F5" w:rsidRDefault="000C73F5" w:rsidP="000C73F5">
      <w:pPr>
        <w:pStyle w:val="ListParagraph"/>
        <w:numPr>
          <w:ilvl w:val="0"/>
          <w:numId w:val="1"/>
        </w:numPr>
      </w:pPr>
      <w:r>
        <w:t>Satellite clinics constructed: 24</w:t>
      </w:r>
    </w:p>
    <w:p w14:paraId="4A8572A4" w14:textId="26BDAF46" w:rsidR="000C73F5" w:rsidRDefault="000C73F5" w:rsidP="000C73F5">
      <w:pPr>
        <w:pStyle w:val="ListParagraph"/>
        <w:numPr>
          <w:ilvl w:val="0"/>
          <w:numId w:val="1"/>
        </w:numPr>
      </w:pPr>
      <w:r>
        <w:t xml:space="preserve">m-Health: </w:t>
      </w:r>
      <w:r w:rsidR="007331AD">
        <w:t>56</w:t>
      </w:r>
    </w:p>
    <w:p w14:paraId="66212F11" w14:textId="77777777" w:rsidR="000C73F5" w:rsidRDefault="000C73F5" w:rsidP="000C73F5">
      <w:pPr>
        <w:pStyle w:val="ListParagraph"/>
        <w:numPr>
          <w:ilvl w:val="0"/>
          <w:numId w:val="1"/>
        </w:numPr>
      </w:pPr>
      <w:r>
        <w:t>Hygiene kit distribution: 12,451</w:t>
      </w:r>
    </w:p>
    <w:p w14:paraId="77ADEB1A" w14:textId="35634AA8" w:rsidR="000C73F5" w:rsidRDefault="000C73F5" w:rsidP="000C73F5">
      <w:pPr>
        <w:pStyle w:val="ListParagraph"/>
        <w:numPr>
          <w:ilvl w:val="0"/>
          <w:numId w:val="1"/>
        </w:numPr>
      </w:pPr>
      <w:r>
        <w:t>WASH infrastructure (tube wells, latrines, bathing spaces): 512</w:t>
      </w:r>
    </w:p>
    <w:p w14:paraId="3D33DE02" w14:textId="43FDBCB9" w:rsidR="002B6F16" w:rsidRDefault="002B6F16" w:rsidP="000C73F5">
      <w:pPr>
        <w:pStyle w:val="ListParagraph"/>
        <w:numPr>
          <w:ilvl w:val="0"/>
          <w:numId w:val="1"/>
        </w:numPr>
      </w:pPr>
      <w:r>
        <w:t>Repair and maintenance of WASH infrastructure: 258</w:t>
      </w:r>
    </w:p>
    <w:p w14:paraId="1A5923A6" w14:textId="1FB5C669" w:rsidR="000C73F5" w:rsidRDefault="000C73F5" w:rsidP="000C73F5">
      <w:pPr>
        <w:pStyle w:val="ListParagraph"/>
        <w:numPr>
          <w:ilvl w:val="0"/>
          <w:numId w:val="1"/>
        </w:numPr>
      </w:pPr>
      <w:r>
        <w:t>Water quality monitoring: 676</w:t>
      </w:r>
    </w:p>
    <w:p w14:paraId="1B897AB2" w14:textId="0CB987D8" w:rsidR="000D6199" w:rsidRDefault="000D6199" w:rsidP="000D6199">
      <w:pPr>
        <w:pStyle w:val="ListParagraph"/>
        <w:numPr>
          <w:ilvl w:val="0"/>
          <w:numId w:val="1"/>
        </w:numPr>
      </w:pPr>
      <w:r w:rsidRPr="00947B2B">
        <w:t>Installation of hand-washing devices: 186</w:t>
      </w:r>
    </w:p>
    <w:p w14:paraId="449D1048" w14:textId="4CE9836A" w:rsidR="002B6F16" w:rsidRDefault="002B6F16" w:rsidP="000D6199">
      <w:pPr>
        <w:pStyle w:val="ListParagraph"/>
        <w:numPr>
          <w:ilvl w:val="0"/>
          <w:numId w:val="1"/>
        </w:numPr>
      </w:pPr>
      <w:r>
        <w:t>New deep tube wells constructed: 76</w:t>
      </w:r>
    </w:p>
    <w:p w14:paraId="6E5B5039" w14:textId="0DF3EE84" w:rsidR="007331AD" w:rsidRDefault="007331AD" w:rsidP="000D6199">
      <w:pPr>
        <w:pStyle w:val="ListParagraph"/>
        <w:numPr>
          <w:ilvl w:val="0"/>
          <w:numId w:val="1"/>
        </w:numPr>
      </w:pPr>
      <w:r>
        <w:t>Repair and maintenance of deep tube wells: 156</w:t>
      </w:r>
    </w:p>
    <w:p w14:paraId="75EB4793" w14:textId="330546ED" w:rsidR="000D6199" w:rsidRDefault="000D6199" w:rsidP="000D6199">
      <w:pPr>
        <w:pStyle w:val="ListParagraph"/>
        <w:numPr>
          <w:ilvl w:val="0"/>
          <w:numId w:val="1"/>
        </w:numPr>
      </w:pPr>
      <w:r w:rsidRPr="00947B2B">
        <w:t>Hygiene promotion mass awareness campaigns: 1</w:t>
      </w:r>
      <w:r>
        <w:t>,</w:t>
      </w:r>
      <w:r w:rsidRPr="00947B2B">
        <w:t>516</w:t>
      </w:r>
    </w:p>
    <w:p w14:paraId="1EFD0E00" w14:textId="6CBC3015" w:rsidR="000D6199" w:rsidRDefault="000D6199" w:rsidP="000D6199">
      <w:pPr>
        <w:pStyle w:val="ListParagraph"/>
        <w:numPr>
          <w:ilvl w:val="0"/>
          <w:numId w:val="1"/>
        </w:numPr>
      </w:pPr>
      <w:r>
        <w:t>Maintenance and upgrade of small-scale drainage systems: 104</w:t>
      </w:r>
    </w:p>
    <w:p w14:paraId="0A8D98FC" w14:textId="1369E655" w:rsidR="000D6199" w:rsidRDefault="000D6199" w:rsidP="000D6199">
      <w:pPr>
        <w:pStyle w:val="ListParagraph"/>
        <w:numPr>
          <w:ilvl w:val="0"/>
          <w:numId w:val="1"/>
        </w:numPr>
      </w:pPr>
      <w:r w:rsidRPr="008C4741">
        <w:t>Construction of f</w:t>
      </w:r>
      <w:r w:rsidR="002B6F16">
        <w:t>a</w:t>
      </w:r>
      <w:r w:rsidRPr="008C4741">
        <w:t xml:space="preserve">ecal sludge management plant: </w:t>
      </w:r>
      <w:r w:rsidR="007331AD">
        <w:t>4</w:t>
      </w:r>
    </w:p>
    <w:p w14:paraId="0C1D5213" w14:textId="57769F12" w:rsidR="000D6199" w:rsidRDefault="000D6199" w:rsidP="000D6199">
      <w:pPr>
        <w:pStyle w:val="ListParagraph"/>
        <w:numPr>
          <w:ilvl w:val="0"/>
          <w:numId w:val="1"/>
        </w:numPr>
      </w:pPr>
      <w:r w:rsidRPr="00947B2B">
        <w:t>Installation of garbage pits: 126</w:t>
      </w:r>
    </w:p>
    <w:p w14:paraId="1E944C6D" w14:textId="6A688B2C" w:rsidR="00CC3541" w:rsidRDefault="00CE11A9" w:rsidP="005771A7">
      <w:pPr>
        <w:pStyle w:val="ListParagraph"/>
        <w:numPr>
          <w:ilvl w:val="0"/>
          <w:numId w:val="1"/>
        </w:numPr>
      </w:pPr>
      <w:r>
        <w:t>Temporary Learning Centres</w:t>
      </w:r>
      <w:r w:rsidR="00CC3541">
        <w:t>: 1</w:t>
      </w:r>
      <w:r>
        <w:t>2</w:t>
      </w:r>
    </w:p>
    <w:p w14:paraId="47B01816" w14:textId="1CAFA848" w:rsidR="0024783F" w:rsidRDefault="0024783F" w:rsidP="005771A7">
      <w:pPr>
        <w:pStyle w:val="ListParagraph"/>
        <w:numPr>
          <w:ilvl w:val="0"/>
          <w:numId w:val="1"/>
        </w:numPr>
      </w:pPr>
      <w:r>
        <w:t xml:space="preserve">Cluster Based Learning Centres: </w:t>
      </w:r>
      <w:r w:rsidR="007331AD">
        <w:t>100</w:t>
      </w:r>
    </w:p>
    <w:p w14:paraId="3FEED01D" w14:textId="58954911" w:rsidR="007331AD" w:rsidRDefault="007331AD" w:rsidP="005771A7">
      <w:pPr>
        <w:pStyle w:val="ListParagraph"/>
        <w:numPr>
          <w:ilvl w:val="0"/>
          <w:numId w:val="1"/>
        </w:numPr>
      </w:pPr>
      <w:r>
        <w:t>Installation and strengthening of temporary shelters: 150</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7CC106EF" w14:textId="04044630" w:rsidR="009E5F2B" w:rsidRDefault="009E5F2B" w:rsidP="005771A7">
      <w:pPr>
        <w:pStyle w:val="ListParagraph"/>
        <w:numPr>
          <w:ilvl w:val="0"/>
          <w:numId w:val="1"/>
        </w:numPr>
      </w:pPr>
      <w:r>
        <w:t>Training on fire safety and plantation: 2</w:t>
      </w:r>
      <w:r w:rsidR="000D6199">
        <w:t>,</w:t>
      </w:r>
      <w:r>
        <w:t>800</w:t>
      </w:r>
    </w:p>
    <w:p w14:paraId="460878D8" w14:textId="70DCD519" w:rsidR="00947B2B" w:rsidRDefault="00947B2B" w:rsidP="005771A7">
      <w:pPr>
        <w:pStyle w:val="ListParagraph"/>
        <w:numPr>
          <w:ilvl w:val="0"/>
          <w:numId w:val="1"/>
        </w:numPr>
      </w:pPr>
      <w:r>
        <w:t>Tree plantation: 5</w:t>
      </w:r>
      <w:r w:rsidR="000D6199">
        <w:t>,</w:t>
      </w:r>
      <w:r>
        <w:t>340</w:t>
      </w:r>
    </w:p>
    <w:p w14:paraId="62E808C1" w14:textId="0CA40DFE" w:rsidR="002B6F16" w:rsidRPr="00947B2B" w:rsidRDefault="002B6F16" w:rsidP="005771A7">
      <w:pPr>
        <w:pStyle w:val="ListParagraph"/>
        <w:numPr>
          <w:ilvl w:val="0"/>
          <w:numId w:val="1"/>
        </w:numPr>
      </w:pPr>
      <w:r>
        <w:t>Nutrition food packages for nursing mothers and children: 25.200</w:t>
      </w:r>
    </w:p>
    <w:p w14:paraId="668CEA84" w14:textId="2B156C58" w:rsidR="001B0FE9" w:rsidRDefault="00947B2B" w:rsidP="001B0FE9">
      <w:r>
        <w:t xml:space="preserve">In addition, there are a number of mostly green energy projects have been planned and are now in the implementation phas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43E67678" w:rsidR="005071EE" w:rsidRDefault="005071EE" w:rsidP="001B0FE9">
      <w:pPr>
        <w:pStyle w:val="ListParagraph"/>
        <w:numPr>
          <w:ilvl w:val="0"/>
          <w:numId w:val="2"/>
        </w:numPr>
      </w:pPr>
      <w:r w:rsidRPr="005071EE">
        <w:t>Cluster Based Learning Centres</w:t>
      </w:r>
      <w:r w:rsidR="002B6F16">
        <w:t xml:space="preserve"> Phase 2: 120</w:t>
      </w:r>
    </w:p>
    <w:p w14:paraId="097AE9EE" w14:textId="031C04B5" w:rsidR="002B6F16" w:rsidRDefault="002B6F16" w:rsidP="002B6F16">
      <w:pPr>
        <w:pStyle w:val="ListParagraph"/>
        <w:numPr>
          <w:ilvl w:val="0"/>
          <w:numId w:val="2"/>
        </w:numPr>
      </w:pPr>
      <w:r>
        <w:t>Gardening for children under learning centres: 30</w:t>
      </w:r>
    </w:p>
    <w:p w14:paraId="64ED47D4" w14:textId="60B6C6B4" w:rsidR="002B6F16" w:rsidRDefault="002B6F16" w:rsidP="002B6F16">
      <w:pPr>
        <w:pStyle w:val="ListParagraph"/>
        <w:numPr>
          <w:ilvl w:val="0"/>
          <w:numId w:val="2"/>
        </w:numPr>
      </w:pPr>
      <w:r>
        <w:lastRenderedPageBreak/>
        <w:t>New WASH facilities for learning centres: (pits, drainage, tube wells): 90</w:t>
      </w:r>
    </w:p>
    <w:p w14:paraId="7B5BBD52" w14:textId="0F223C4C" w:rsidR="002B6F16" w:rsidRDefault="002B6F16" w:rsidP="001B0FE9">
      <w:pPr>
        <w:pStyle w:val="ListParagraph"/>
        <w:numPr>
          <w:ilvl w:val="0"/>
          <w:numId w:val="2"/>
        </w:numPr>
      </w:pPr>
      <w:r>
        <w:t>Virtual offices for program organizers: 2</w:t>
      </w:r>
    </w:p>
    <w:p w14:paraId="2F6FDB5E" w14:textId="70C2FACA" w:rsidR="002B6F16" w:rsidRDefault="002B6F16" w:rsidP="001B0FE9">
      <w:pPr>
        <w:pStyle w:val="ListParagraph"/>
        <w:numPr>
          <w:ilvl w:val="0"/>
          <w:numId w:val="2"/>
        </w:numPr>
      </w:pPr>
      <w:r>
        <w:t>Training centre for teachers: 1</w:t>
      </w:r>
    </w:p>
    <w:p w14:paraId="5FFBAF4B" w14:textId="6F119821" w:rsidR="005771A7" w:rsidRPr="00947B2B" w:rsidRDefault="002B6F16" w:rsidP="002B6F16">
      <w:pPr>
        <w:pStyle w:val="ListParagraph"/>
        <w:numPr>
          <w:ilvl w:val="0"/>
          <w:numId w:val="2"/>
        </w:numPr>
      </w:pPr>
      <w:r>
        <w:t>Construction of faecal sludge management plants: 2</w:t>
      </w:r>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qwUAdHjvlCwAAAA="/>
  </w:docVars>
  <w:rsids>
    <w:rsidRoot w:val="006B3B00"/>
    <w:rsid w:val="000C73F5"/>
    <w:rsid w:val="000D6199"/>
    <w:rsid w:val="001B0FE9"/>
    <w:rsid w:val="0024783F"/>
    <w:rsid w:val="002B6F16"/>
    <w:rsid w:val="003A1C9C"/>
    <w:rsid w:val="005071EE"/>
    <w:rsid w:val="005771A7"/>
    <w:rsid w:val="006B3B00"/>
    <w:rsid w:val="007331AD"/>
    <w:rsid w:val="007520A3"/>
    <w:rsid w:val="008C4741"/>
    <w:rsid w:val="00947B2B"/>
    <w:rsid w:val="009E5F2B"/>
    <w:rsid w:val="00AF5A8F"/>
    <w:rsid w:val="00C54B20"/>
    <w:rsid w:val="00CC3541"/>
    <w:rsid w:val="00CE11A9"/>
    <w:rsid w:val="00FB5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2</cp:revision>
  <dcterms:created xsi:type="dcterms:W3CDTF">2020-05-27T09:13:00Z</dcterms:created>
  <dcterms:modified xsi:type="dcterms:W3CDTF">2020-05-27T09:13:00Z</dcterms:modified>
</cp:coreProperties>
</file>